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1CBA" w:rsidRDefault="007C1CBA" w:rsidP="007C1CBA">
      <w:r>
        <w:t>CSSE373</w:t>
      </w:r>
    </w:p>
    <w:p w:rsidR="007C1CBA" w:rsidRDefault="00A166F9" w:rsidP="007C1CBA">
      <w:r>
        <w:t>Milestone 3, RDT2.2</w:t>
      </w:r>
    </w:p>
    <w:p w:rsidR="007C1CBA" w:rsidRDefault="007C1CBA" w:rsidP="007C1CBA">
      <w:r>
        <w:t>Fred Zhang, Songyu Wang</w:t>
      </w:r>
    </w:p>
    <w:p w:rsidR="007C1CBA" w:rsidRDefault="007C1CBA" w:rsidP="007C1CBA">
      <w:pPr>
        <w:rPr>
          <w:rStyle w:val="fontstyle01"/>
          <w:b/>
        </w:rPr>
      </w:pPr>
      <w:proofErr w:type="gramStart"/>
      <w:r w:rsidRPr="00CE35AB">
        <w:rPr>
          <w:rStyle w:val="fontstyle01"/>
          <w:b/>
          <w:noProof/>
        </w:rPr>
        <w:t>Using the given protocol</w:t>
      </w:r>
      <w:r w:rsidRPr="00373AD5">
        <w:rPr>
          <w:rStyle w:val="fontstyle01"/>
          <w:b/>
        </w:rPr>
        <w:t>,</w:t>
      </w:r>
      <w:proofErr w:type="gramEnd"/>
      <w:r w:rsidRPr="00373AD5">
        <w:rPr>
          <w:rStyle w:val="fontstyle01"/>
          <w:b/>
        </w:rPr>
        <w:t xml:space="preserve"> </w:t>
      </w:r>
      <w:proofErr w:type="gramStart"/>
      <w:r w:rsidRPr="00373AD5">
        <w:rPr>
          <w:rStyle w:val="fontstyle01"/>
          <w:b/>
        </w:rPr>
        <w:t>it</w:t>
      </w:r>
      <w:proofErr w:type="gramEnd"/>
      <w:r w:rsidRPr="00373AD5">
        <w:rPr>
          <w:rStyle w:val="fontstyle01"/>
          <w:b/>
        </w:rPr>
        <w:t xml:space="preserve"> is possible to transmit all of the data in the sender’s buffer to the receiver’s buffer.</w:t>
      </w:r>
    </w:p>
    <w:p w:rsidR="007C1CBA" w:rsidRDefault="007C1CBA" w:rsidP="007C1CBA">
      <w:r>
        <w:t>We ran:</w:t>
      </w:r>
    </w:p>
    <w:p w:rsidR="007C1CBA" w:rsidRDefault="007C1CBA" w:rsidP="00255DB2">
      <w:r>
        <w:tab/>
      </w:r>
      <w:proofErr w:type="gramStart"/>
      <w:r w:rsidR="00255DB2">
        <w:t>run</w:t>
      </w:r>
      <w:proofErr w:type="gramEnd"/>
      <w:r w:rsidR="00255DB2">
        <w:t xml:space="preserve"> </w:t>
      </w:r>
      <w:proofErr w:type="spellStart"/>
      <w:r w:rsidR="00255DB2">
        <w:t>possibleReliabe</w:t>
      </w:r>
      <w:proofErr w:type="spellEnd"/>
      <w:r w:rsidR="00255DB2">
        <w:t xml:space="preserve"> for 10 but 7 Time, exactly 2 </w:t>
      </w:r>
      <w:proofErr w:type="spellStart"/>
      <w:r w:rsidR="00255DB2">
        <w:t>RealData</w:t>
      </w:r>
      <w:proofErr w:type="spellEnd"/>
    </w:p>
    <w:p w:rsidR="00AA2C68" w:rsidRDefault="007C1CBA" w:rsidP="00AA2C68">
      <w:r>
        <w:t>The result is:</w:t>
      </w:r>
    </w:p>
    <w:p w:rsidR="00C728CA" w:rsidRDefault="003F5828" w:rsidP="00AA2C68">
      <w:r>
        <w:t xml:space="preserve">The images get a bit large and hard to read. I think it </w:t>
      </w:r>
      <w:r w:rsidR="00847B66">
        <w:t>is probably easier for you to run it yourself.</w:t>
      </w:r>
    </w:p>
    <w:p w:rsidR="008215FC" w:rsidRDefault="00FB5CFD" w:rsidP="00AA2C68">
      <w:r>
        <w:t>Time0</w:t>
      </w:r>
      <w:r w:rsidR="008215FC">
        <w:t>:</w:t>
      </w:r>
      <w:r w:rsidR="00981D68">
        <w:t xml:space="preserve"> RealData0 and RealData1 is in </w:t>
      </w:r>
      <w:proofErr w:type="spellStart"/>
      <w:r w:rsidR="00981D68">
        <w:t>sbuffer</w:t>
      </w:r>
      <w:proofErr w:type="spellEnd"/>
      <w:r w:rsidR="007D62C0">
        <w:t xml:space="preserve">, </w:t>
      </w:r>
      <w:proofErr w:type="spellStart"/>
      <w:r w:rsidR="007D62C0">
        <w:t>rbuffer</w:t>
      </w:r>
      <w:proofErr w:type="spellEnd"/>
      <w:r w:rsidR="007D62C0">
        <w:t xml:space="preserve"> and links are empty</w:t>
      </w:r>
      <w:r w:rsidR="00A62A65">
        <w:t xml:space="preserve">. </w:t>
      </w:r>
      <w:r w:rsidR="00FD73E7">
        <w:t xml:space="preserve">Sender is in WaitForCallFromAbove0 state, while the receiver is in </w:t>
      </w:r>
      <w:r w:rsidR="00E521A1">
        <w:t>WaitforFromBelow0 state.</w:t>
      </w:r>
    </w:p>
    <w:p w:rsidR="00100C8B" w:rsidRDefault="00C728CA" w:rsidP="00AA2C68">
      <w:r>
        <w:rPr>
          <w:noProof/>
        </w:rPr>
        <w:drawing>
          <wp:inline distT="0" distB="0" distL="0" distR="0">
            <wp:extent cx="5943600" cy="12934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ime0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3A4" w:rsidRDefault="00100C8B" w:rsidP="00AA2C68">
      <w:r>
        <w:t xml:space="preserve">Time1: </w:t>
      </w:r>
      <w:r w:rsidR="00851133">
        <w:t xml:space="preserve">packet6 </w:t>
      </w:r>
      <w:proofErr w:type="gramStart"/>
      <w:r w:rsidR="00851133">
        <w:t>is sent</w:t>
      </w:r>
      <w:proofErr w:type="gramEnd"/>
      <w:r w:rsidR="00FF170B">
        <w:t xml:space="preserve"> with RealData1</w:t>
      </w:r>
      <w:r w:rsidR="00851133">
        <w:t xml:space="preserve">. It appears in </w:t>
      </w:r>
      <w:proofErr w:type="gramStart"/>
      <w:r w:rsidR="00851133">
        <w:t>the to</w:t>
      </w:r>
      <w:proofErr w:type="gramEnd"/>
      <w:r w:rsidR="00851133">
        <w:t xml:space="preserve"> link and </w:t>
      </w:r>
      <w:proofErr w:type="spellStart"/>
      <w:r w:rsidR="00AA28FC">
        <w:t>lastData</w:t>
      </w:r>
      <w:proofErr w:type="spellEnd"/>
      <w:r w:rsidR="00AA28FC">
        <w:t xml:space="preserve"> of </w:t>
      </w:r>
      <w:r w:rsidR="006020D5">
        <w:t>sender</w:t>
      </w:r>
      <w:r w:rsidR="00C3247A">
        <w:t xml:space="preserve">. Sender </w:t>
      </w:r>
      <w:r w:rsidR="00C546FE">
        <w:t xml:space="preserve">switches to </w:t>
      </w:r>
      <w:r w:rsidR="00D54CCB">
        <w:t>WaitForACK0</w:t>
      </w:r>
      <w:r w:rsidR="00C3247A">
        <w:t xml:space="preserve"> state, while the receiver is</w:t>
      </w:r>
      <w:r w:rsidR="00801B9E">
        <w:t xml:space="preserve"> still</w:t>
      </w:r>
      <w:r w:rsidR="00C3247A">
        <w:t xml:space="preserve"> in WaitforFromBelow0 state.</w:t>
      </w:r>
      <w:r w:rsidR="00C728CA">
        <w:rPr>
          <w:noProof/>
        </w:rPr>
        <w:drawing>
          <wp:inline distT="0" distB="0" distL="0" distR="0">
            <wp:extent cx="5943600" cy="8039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ime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7417" w:rsidRDefault="003E0FBF" w:rsidP="0060069A">
      <w:r>
        <w:t>Time2</w:t>
      </w:r>
      <w:r w:rsidR="00AD33A4">
        <w:t xml:space="preserve">: </w:t>
      </w:r>
      <w:r w:rsidR="00F23E11">
        <w:t>P</w:t>
      </w:r>
      <w:r w:rsidR="00AD33A4">
        <w:t xml:space="preserve">acket6 </w:t>
      </w:r>
      <w:r w:rsidR="005C0F96">
        <w:t xml:space="preserve">arrived and the receiver replies </w:t>
      </w:r>
      <w:r w:rsidR="008B3F7A">
        <w:t xml:space="preserve">with </w:t>
      </w:r>
      <w:r w:rsidR="00C412EF">
        <w:t>ACK in Packet9.</w:t>
      </w:r>
      <w:r w:rsidR="00AD33A4">
        <w:rPr>
          <w:noProof/>
        </w:rPr>
        <w:t xml:space="preserve"> </w:t>
      </w:r>
      <w:r w:rsidR="00C76D83">
        <w:rPr>
          <w:noProof/>
        </w:rPr>
        <w:t xml:space="preserve">The receiver switches to </w:t>
      </w:r>
      <w:r w:rsidR="00681F94">
        <w:t xml:space="preserve">WaitforFromBelow1 after </w:t>
      </w:r>
      <w:r w:rsidR="00F53E55">
        <w:t>sending the ACK.</w:t>
      </w:r>
      <w:r w:rsidR="00C728CA">
        <w:rPr>
          <w:noProof/>
        </w:rPr>
        <w:drawing>
          <wp:inline distT="0" distB="0" distL="0" distR="0">
            <wp:extent cx="5943600" cy="711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me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6023" w:rsidRPr="00E86023">
        <w:t xml:space="preserve"> </w:t>
      </w:r>
      <w:r w:rsidR="00A16BCF">
        <w:t>Time3</w:t>
      </w:r>
      <w:r w:rsidR="00E86023">
        <w:t xml:space="preserve">: </w:t>
      </w:r>
      <w:r w:rsidR="00690FC8">
        <w:t>The receiver gets the ACK in packet9 and</w:t>
      </w:r>
      <w:r w:rsidR="00E86023">
        <w:rPr>
          <w:noProof/>
        </w:rPr>
        <w:t xml:space="preserve"> switches to </w:t>
      </w:r>
      <w:r w:rsidR="00122F37">
        <w:t>WaitForCallFromAbove1</w:t>
      </w:r>
      <w:r w:rsidR="00E86023">
        <w:t>.</w:t>
      </w:r>
      <w:r w:rsidR="00C728CA">
        <w:rPr>
          <w:noProof/>
        </w:rPr>
        <w:drawing>
          <wp:inline distT="0" distB="0" distL="0" distR="0">
            <wp:extent cx="5943600" cy="7804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ime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81E" w:rsidRDefault="00787417" w:rsidP="00D9781E">
      <w:r>
        <w:lastRenderedPageBreak/>
        <w:t xml:space="preserve">Time4: RealData2 </w:t>
      </w:r>
      <w:proofErr w:type="gramStart"/>
      <w:r>
        <w:t>gets</w:t>
      </w:r>
      <w:proofErr w:type="gramEnd"/>
      <w:r>
        <w:t xml:space="preserve"> sent </w:t>
      </w:r>
      <w:r w:rsidR="004D7139">
        <w:t xml:space="preserve">in </w:t>
      </w:r>
      <w:r w:rsidR="00DD4A20">
        <w:t>similar</w:t>
      </w:r>
      <w:r w:rsidR="004D7139">
        <w:t xml:space="preserve"> </w:t>
      </w:r>
      <w:r w:rsidR="00653FAA">
        <w:t>sequence</w:t>
      </w:r>
      <w:r w:rsidR="00A36E57">
        <w:t xml:space="preserve"> as above</w:t>
      </w:r>
      <w:r w:rsidR="00DE7A2F">
        <w:t>.</w:t>
      </w:r>
      <w:r w:rsidR="009C3B3E">
        <w:t xml:space="preserve"> </w:t>
      </w:r>
      <w:r w:rsidR="00D1509F">
        <w:t>P</w:t>
      </w:r>
      <w:r w:rsidR="00A6234F">
        <w:t>acket</w:t>
      </w:r>
      <w:r w:rsidR="00D1509F">
        <w:t>5</w:t>
      </w:r>
      <w:r w:rsidR="00A6234F">
        <w:t xml:space="preserve"> </w:t>
      </w:r>
      <w:proofErr w:type="gramStart"/>
      <w:r w:rsidR="00A6234F">
        <w:t>is sent</w:t>
      </w:r>
      <w:proofErr w:type="gramEnd"/>
      <w:r w:rsidR="00025562">
        <w:t xml:space="preserve"> with RealData0</w:t>
      </w:r>
      <w:r w:rsidR="00A6234F">
        <w:t xml:space="preserve">. It appears in </w:t>
      </w:r>
      <w:proofErr w:type="gramStart"/>
      <w:r w:rsidR="00A6234F">
        <w:t>the to</w:t>
      </w:r>
      <w:proofErr w:type="gramEnd"/>
      <w:r w:rsidR="00A6234F">
        <w:t xml:space="preserve"> link and </w:t>
      </w:r>
      <w:proofErr w:type="spellStart"/>
      <w:r w:rsidR="00A6234F">
        <w:t>lastData</w:t>
      </w:r>
      <w:proofErr w:type="spellEnd"/>
      <w:r w:rsidR="00A6234F">
        <w:t xml:space="preserve"> of sender. Sender switches to WaitForACK</w:t>
      </w:r>
      <w:r w:rsidR="001C5B94">
        <w:t>1</w:t>
      </w:r>
      <w:r w:rsidR="00A6234F">
        <w:t xml:space="preserve"> state, while the receiver is still in WaitforFromBelow</w:t>
      </w:r>
      <w:r w:rsidR="006A6039">
        <w:t>1</w:t>
      </w:r>
      <w:r w:rsidR="00A6234F">
        <w:t xml:space="preserve"> state</w:t>
      </w:r>
      <w:r w:rsidR="00D9781E">
        <w:t>.</w:t>
      </w:r>
    </w:p>
    <w:p w:rsidR="00FE6B6C" w:rsidRDefault="00C728CA" w:rsidP="0060069A">
      <w:r>
        <w:rPr>
          <w:noProof/>
        </w:rPr>
        <w:drawing>
          <wp:inline distT="0" distB="0" distL="0" distR="0">
            <wp:extent cx="5943600" cy="7912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ime4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2142" w:rsidRDefault="00FE6B6C" w:rsidP="00172142">
      <w:r>
        <w:t>Time5: Packet5 arrived and the receiver replies with ACK in Packet</w:t>
      </w:r>
      <w:r w:rsidR="00FB66E8">
        <w:t>8</w:t>
      </w:r>
      <w:r>
        <w:t>.</w:t>
      </w:r>
      <w:r>
        <w:rPr>
          <w:noProof/>
        </w:rPr>
        <w:t xml:space="preserve"> The receiver switches to </w:t>
      </w:r>
      <w:r w:rsidR="00491CE1">
        <w:t>WaitforFromBelow0</w:t>
      </w:r>
      <w:r>
        <w:t xml:space="preserve"> after sending the ACK.</w:t>
      </w:r>
      <w:r w:rsidR="00C728CA">
        <w:rPr>
          <w:noProof/>
        </w:rPr>
        <w:drawing>
          <wp:inline distT="0" distB="0" distL="0" distR="0">
            <wp:extent cx="5943600" cy="8210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ime5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18F8" w:rsidRPr="00A618F8">
        <w:t xml:space="preserve"> </w:t>
      </w:r>
      <w:r w:rsidR="00172142">
        <w:t>Time6: The receiver gets the ACK in packet9 and</w:t>
      </w:r>
      <w:r w:rsidR="00172142">
        <w:rPr>
          <w:noProof/>
        </w:rPr>
        <w:t xml:space="preserve"> switches to </w:t>
      </w:r>
      <w:r w:rsidR="00172142">
        <w:t>WaitForCallFromAbove1.</w:t>
      </w:r>
    </w:p>
    <w:p w:rsidR="00FE5892" w:rsidRDefault="00C728CA" w:rsidP="0060069A">
      <w:r>
        <w:rPr>
          <w:noProof/>
        </w:rPr>
        <w:drawing>
          <wp:inline distT="0" distB="0" distL="0" distR="0">
            <wp:extent cx="5943600" cy="8464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ime6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5FD8" w:rsidRPr="00945FD8">
        <w:t xml:space="preserve"> </w:t>
      </w:r>
    </w:p>
    <w:p w:rsidR="00115EB0" w:rsidRDefault="00115EB0">
      <w:r>
        <w:br w:type="page"/>
      </w:r>
    </w:p>
    <w:p w:rsidR="00AA2C68" w:rsidRDefault="00AA2C68"/>
    <w:p w:rsidR="007A5181" w:rsidRDefault="001736D6" w:rsidP="001736D6">
      <w:pPr>
        <w:rPr>
          <w:rStyle w:val="fontstyle01"/>
          <w:b/>
        </w:rPr>
      </w:pPr>
      <w:proofErr w:type="gramStart"/>
      <w:r w:rsidRPr="00C87699">
        <w:rPr>
          <w:rStyle w:val="fontstyle01"/>
          <w:b/>
        </w:rPr>
        <w:t>Using the given protocol,</w:t>
      </w:r>
      <w:proofErr w:type="gramEnd"/>
      <w:r w:rsidRPr="00C87699">
        <w:rPr>
          <w:rStyle w:val="fontstyle01"/>
          <w:b/>
        </w:rPr>
        <w:t xml:space="preserve"> </w:t>
      </w:r>
      <w:proofErr w:type="gramStart"/>
      <w:r w:rsidRPr="00C87699">
        <w:rPr>
          <w:rStyle w:val="fontstyle01"/>
          <w:b/>
        </w:rPr>
        <w:t>it</w:t>
      </w:r>
      <w:proofErr w:type="gramEnd"/>
      <w:r w:rsidRPr="00C87699">
        <w:rPr>
          <w:rStyle w:val="fontstyle01"/>
          <w:b/>
        </w:rPr>
        <w:t xml:space="preserve"> is </w:t>
      </w:r>
      <w:r w:rsidR="00946FD7">
        <w:rPr>
          <w:rStyle w:val="fontstyle01"/>
          <w:b/>
        </w:rPr>
        <w:t xml:space="preserve">not </w:t>
      </w:r>
      <w:r w:rsidRPr="00C87699">
        <w:rPr>
          <w:rStyle w:val="fontstyle21"/>
          <w:b w:val="0"/>
        </w:rPr>
        <w:t xml:space="preserve">always </w:t>
      </w:r>
      <w:r w:rsidRPr="00C87699">
        <w:rPr>
          <w:rStyle w:val="fontstyle01"/>
          <w:b/>
        </w:rPr>
        <w:t>possible to transmit all of the data in the sender’s buffer to the receiver buffer.</w:t>
      </w:r>
    </w:p>
    <w:p w:rsidR="007A5181" w:rsidRPr="007A5181" w:rsidRDefault="007A5181" w:rsidP="001736D6">
      <w:pPr>
        <w:rPr>
          <w:rStyle w:val="fontstyle01"/>
        </w:rPr>
      </w:pPr>
      <w:r w:rsidRPr="007A5181">
        <w:rPr>
          <w:rStyle w:val="fontstyle01"/>
        </w:rPr>
        <w:t xml:space="preserve">We ran </w:t>
      </w:r>
    </w:p>
    <w:p w:rsidR="007A5181" w:rsidRDefault="007A5181" w:rsidP="00966C27">
      <w:pPr>
        <w:rPr>
          <w:rStyle w:val="fontstyle01"/>
        </w:rPr>
      </w:pPr>
      <w:r w:rsidRPr="007A5181">
        <w:rPr>
          <w:rStyle w:val="fontstyle01"/>
        </w:rPr>
        <w:tab/>
      </w:r>
      <w:proofErr w:type="gramStart"/>
      <w:r w:rsidR="00966C27" w:rsidRPr="00966C27">
        <w:rPr>
          <w:rStyle w:val="fontstyle01"/>
        </w:rPr>
        <w:t>check</w:t>
      </w:r>
      <w:proofErr w:type="gramEnd"/>
      <w:r w:rsidR="00966C27" w:rsidRPr="00966C27">
        <w:rPr>
          <w:rStyle w:val="fontstyle01"/>
        </w:rPr>
        <w:t xml:space="preserve"> </w:t>
      </w:r>
      <w:proofErr w:type="spellStart"/>
      <w:r w:rsidR="00966C27" w:rsidRPr="00966C27">
        <w:rPr>
          <w:rStyle w:val="fontstyle01"/>
        </w:rPr>
        <w:t>alwaysReliable</w:t>
      </w:r>
      <w:proofErr w:type="spellEnd"/>
      <w:r w:rsidR="00966C27" w:rsidRPr="00966C27">
        <w:rPr>
          <w:rStyle w:val="fontstyle01"/>
        </w:rPr>
        <w:t xml:space="preserve">  for 5 but exactly 10 Time, 1 </w:t>
      </w:r>
      <w:proofErr w:type="spellStart"/>
      <w:r w:rsidR="00966C27" w:rsidRPr="00966C27">
        <w:rPr>
          <w:rStyle w:val="fontstyle01"/>
        </w:rPr>
        <w:t>RealData</w:t>
      </w:r>
      <w:proofErr w:type="spellEnd"/>
    </w:p>
    <w:p w:rsidR="00543CC9" w:rsidRPr="007D203C" w:rsidRDefault="00543CC9" w:rsidP="00966C27">
      <w:pPr>
        <w:rPr>
          <w:rStyle w:val="fontstyle01"/>
          <w:rFonts w:asciiTheme="minorHAnsi" w:hAnsiTheme="minorHAnsi" w:cstheme="minorBidi"/>
          <w:color w:val="auto"/>
        </w:rPr>
      </w:pPr>
      <w:r>
        <w:rPr>
          <w:rStyle w:val="fontstyle01"/>
        </w:rPr>
        <w:t xml:space="preserve">Time0: </w:t>
      </w:r>
      <w:proofErr w:type="spellStart"/>
      <w:r w:rsidR="001D5845">
        <w:t>RealData</w:t>
      </w:r>
      <w:proofErr w:type="spellEnd"/>
      <w:r w:rsidR="001D5845">
        <w:t xml:space="preserve"> is in </w:t>
      </w:r>
      <w:proofErr w:type="spellStart"/>
      <w:r w:rsidR="001D5845">
        <w:t>sbuffer</w:t>
      </w:r>
      <w:proofErr w:type="spellEnd"/>
      <w:r w:rsidR="001D5845">
        <w:t xml:space="preserve">, </w:t>
      </w:r>
      <w:proofErr w:type="spellStart"/>
      <w:r w:rsidR="001D5845">
        <w:t>rbuffer</w:t>
      </w:r>
      <w:proofErr w:type="spellEnd"/>
      <w:r w:rsidR="001D5845">
        <w:t xml:space="preserve"> and links are empty. Sender is in WaitForCallFromAbove0 state, while the receiver is in WaitforFromBelow0 state.</w:t>
      </w:r>
    </w:p>
    <w:p w:rsidR="008C25C2" w:rsidRDefault="000B6725" w:rsidP="001736D6">
      <w:pPr>
        <w:rPr>
          <w:rStyle w:val="fontstyle01"/>
        </w:rPr>
      </w:pPr>
      <w:r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6136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ime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3375" w:rsidRDefault="008C25C2" w:rsidP="001736D6">
      <w:r>
        <w:t xml:space="preserve">Time1: </w:t>
      </w:r>
      <w:r w:rsidR="000936B7">
        <w:t>packet3</w:t>
      </w:r>
      <w:r>
        <w:t xml:space="preserve"> </w:t>
      </w:r>
      <w:proofErr w:type="gramStart"/>
      <w:r>
        <w:t>is sent</w:t>
      </w:r>
      <w:proofErr w:type="gramEnd"/>
      <w:r w:rsidR="000936B7">
        <w:t xml:space="preserve"> with RealData0.</w:t>
      </w:r>
      <w:r>
        <w:t xml:space="preserve"> It appears in </w:t>
      </w:r>
      <w:proofErr w:type="gramStart"/>
      <w:r>
        <w:t>the to</w:t>
      </w:r>
      <w:proofErr w:type="gramEnd"/>
      <w:r>
        <w:t xml:space="preserve"> link and </w:t>
      </w:r>
      <w:proofErr w:type="spellStart"/>
      <w:r>
        <w:t>lastData</w:t>
      </w:r>
      <w:proofErr w:type="spellEnd"/>
      <w:r>
        <w:t xml:space="preserve"> of sender. Sender switches to WaitForACK0 state, while the receiver is still in WaitforFromBelow0 stat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8083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ime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32C" w:rsidRPr="0009632C">
        <w:t xml:space="preserve"> </w:t>
      </w:r>
      <w:r w:rsidR="0009632C">
        <w:t>Time2: Packet</w:t>
      </w:r>
      <w:r w:rsidR="00743B95">
        <w:t>3</w:t>
      </w:r>
      <w:r w:rsidR="0009632C">
        <w:t xml:space="preserve"> arrived and the receiver replies with </w:t>
      </w:r>
      <w:r w:rsidR="007E0AD8">
        <w:t>ACK in Packet2</w:t>
      </w:r>
      <w:r w:rsidR="0009632C">
        <w:t>.</w:t>
      </w:r>
      <w:r w:rsidR="0009632C">
        <w:rPr>
          <w:noProof/>
        </w:rPr>
        <w:t xml:space="preserve"> The receiver switches to </w:t>
      </w:r>
      <w:r w:rsidR="0009632C">
        <w:t>WaitforFromBelow1 after sending the ACK.</w:t>
      </w:r>
      <w:r w:rsidR="00E53AA6">
        <w:t xml:space="preserve"> Notice that </w:t>
      </w:r>
      <w:r w:rsidR="00E963EF">
        <w:t xml:space="preserve">ACK </w:t>
      </w:r>
      <w:proofErr w:type="gramStart"/>
      <w:r w:rsidR="00E963EF">
        <w:t>is highlighted</w:t>
      </w:r>
      <w:proofErr w:type="gramEnd"/>
      <w:r w:rsidR="00E963EF">
        <w:t xml:space="preserve"> with </w:t>
      </w:r>
      <w:proofErr w:type="spellStart"/>
      <w:r w:rsidR="00E963EF">
        <w:t>corruptData</w:t>
      </w:r>
      <w:proofErr w:type="spellEnd"/>
      <w:r w:rsidR="00E963EF">
        <w:t>, this suggests that Packet2 is going to be corrupted in the next stat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62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ime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15A" w:rsidRDefault="000978E4">
      <w:r>
        <w:t xml:space="preserve">Time3: Packet3 corrupted at this </w:t>
      </w:r>
      <w:r w:rsidR="003A425E">
        <w:t>moment and becomes Packet0. It is still traveling in the back link.</w:t>
      </w:r>
      <w:r w:rsidR="003D3FEF">
        <w:t xml:space="preserve"> 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ime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2FE5" w:rsidRPr="00E72FE5">
        <w:t xml:space="preserve"> </w:t>
      </w:r>
      <w:r w:rsidR="00E72FE5">
        <w:t>Time</w:t>
      </w:r>
      <w:r w:rsidR="007120CD">
        <w:t xml:space="preserve">4: The sender receives </w:t>
      </w:r>
      <w:r w:rsidR="00890529">
        <w:t>Packet0</w:t>
      </w:r>
      <w:r w:rsidR="007120CD">
        <w:t xml:space="preserve"> </w:t>
      </w:r>
      <w:r w:rsidR="008109C5">
        <w:t xml:space="preserve">and found out that it </w:t>
      </w:r>
      <w:proofErr w:type="gramStart"/>
      <w:r w:rsidR="008109C5">
        <w:t>is corrupted</w:t>
      </w:r>
      <w:proofErr w:type="gramEnd"/>
      <w:r w:rsidR="008109C5">
        <w:t xml:space="preserve">, so that it resends the </w:t>
      </w:r>
      <w:proofErr w:type="spellStart"/>
      <w:r w:rsidR="008109C5">
        <w:t>lastD</w:t>
      </w:r>
      <w:r w:rsidR="0026254A">
        <w:t>ata</w:t>
      </w:r>
      <w:proofErr w:type="spellEnd"/>
      <w:r w:rsidR="0026254A">
        <w:t xml:space="preserve"> in Packet4.</w:t>
      </w:r>
      <w:r w:rsidR="002869B9">
        <w:t xml:space="preserve"> </w:t>
      </w:r>
      <w:r w:rsidR="0005723D">
        <w:t xml:space="preserve">The sender state remains to be </w:t>
      </w:r>
      <w:r w:rsidR="00E87C5F">
        <w:t xml:space="preserve">WaitForACK0, because </w:t>
      </w:r>
      <w:r w:rsidR="005443ED">
        <w:t xml:space="preserve">it </w:t>
      </w:r>
      <w:r w:rsidR="00EA45C9">
        <w:t>gets a corrupted on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ime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0416">
        <w:t>T</w:t>
      </w:r>
      <w:r w:rsidR="00835BD7">
        <w:t xml:space="preserve">ime5: </w:t>
      </w:r>
      <w:r w:rsidR="00A73C3E">
        <w:t>Packet4 arrived and the receiver replies with ACK in Packet2.</w:t>
      </w:r>
      <w:r w:rsidR="00A73C3E">
        <w:rPr>
          <w:noProof/>
        </w:rPr>
        <w:t xml:space="preserve"> The receiver switches to </w:t>
      </w:r>
      <w:r w:rsidR="00A73C3E">
        <w:t xml:space="preserve">WaitforFromBelow1 after sending the ACK. Notice that ACK </w:t>
      </w:r>
      <w:proofErr w:type="gramStart"/>
      <w:r w:rsidR="00A73C3E">
        <w:t>is highlighted</w:t>
      </w:r>
      <w:proofErr w:type="gramEnd"/>
      <w:r w:rsidR="00A73C3E">
        <w:t xml:space="preserve"> with </w:t>
      </w:r>
      <w:proofErr w:type="spellStart"/>
      <w:r w:rsidR="00A73C3E">
        <w:t>corruptData</w:t>
      </w:r>
      <w:proofErr w:type="spellEnd"/>
      <w:r w:rsidR="00A73C3E">
        <w:t xml:space="preserve">, this suggests that Packet2 is going to be corrupted </w:t>
      </w:r>
      <w:r w:rsidR="00ED3FD7">
        <w:t xml:space="preserve">again </w:t>
      </w:r>
      <w:r w:rsidR="00A73C3E">
        <w:t>in the next state</w:t>
      </w:r>
      <w:r w:rsidR="00EE303E">
        <w:t>.</w:t>
      </w:r>
      <w:r w:rsidR="000B6725">
        <w:rPr>
          <w:rFonts w:ascii="Calibri" w:hAnsi="Calibri" w:cs="Calibri"/>
          <w:noProof/>
          <w:color w:val="000000"/>
        </w:rPr>
        <w:lastRenderedPageBreak/>
        <w:drawing>
          <wp:inline distT="0" distB="0" distL="0" distR="0">
            <wp:extent cx="5943600" cy="762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Time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283B" w:rsidRPr="00C3283B">
        <w:t xml:space="preserve"> </w:t>
      </w:r>
      <w:r w:rsidR="00C3283B">
        <w:t xml:space="preserve">Time6: Packet2 corrupted at this moment and becomes Packet0. It is still traveling in the back link. 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Time6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3AB1" w:rsidRPr="00903AB1">
        <w:t xml:space="preserve"> </w:t>
      </w:r>
      <w:r w:rsidR="00903AB1">
        <w:t>Time</w:t>
      </w:r>
      <w:r w:rsidR="00061304">
        <w:t>7</w:t>
      </w:r>
      <w:r w:rsidR="00903AB1">
        <w:t xml:space="preserve">: The sender receives Packet0 and found out that it </w:t>
      </w:r>
      <w:proofErr w:type="gramStart"/>
      <w:r w:rsidR="00903AB1">
        <w:t>is corrupted</w:t>
      </w:r>
      <w:proofErr w:type="gramEnd"/>
      <w:r w:rsidR="00903AB1">
        <w:t xml:space="preserve">, so that it resends the </w:t>
      </w:r>
      <w:proofErr w:type="spellStart"/>
      <w:r w:rsidR="00903AB1">
        <w:t>lastD</w:t>
      </w:r>
      <w:r w:rsidR="00562F2D">
        <w:t>ata</w:t>
      </w:r>
      <w:proofErr w:type="spellEnd"/>
      <w:r w:rsidR="00562F2D">
        <w:t xml:space="preserve"> in Packet3</w:t>
      </w:r>
      <w:r w:rsidR="00903AB1">
        <w:t>. The sender state remains to be WaitForACK0, because it gets a corrupted on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ime7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4647" w:rsidRPr="00B94647">
        <w:t xml:space="preserve"> </w:t>
      </w:r>
      <w:r w:rsidR="00B94647">
        <w:t>Time8: Packet4 arrived and the receiver replies with ACK in Packet2.</w:t>
      </w:r>
      <w:r w:rsidR="00B94647">
        <w:rPr>
          <w:noProof/>
        </w:rPr>
        <w:t xml:space="preserve"> The receiver switches to </w:t>
      </w:r>
      <w:r w:rsidR="00B94647">
        <w:t xml:space="preserve">WaitforFromBelow1 after sending the ACK. Notice that ACK </w:t>
      </w:r>
      <w:proofErr w:type="gramStart"/>
      <w:r w:rsidR="00B94647">
        <w:t>is highlighted</w:t>
      </w:r>
      <w:proofErr w:type="gramEnd"/>
      <w:r w:rsidR="00B94647">
        <w:t xml:space="preserve"> with </w:t>
      </w:r>
      <w:proofErr w:type="spellStart"/>
      <w:r w:rsidR="00B94647">
        <w:t>corruptData</w:t>
      </w:r>
      <w:proofErr w:type="spellEnd"/>
      <w:r w:rsidR="00B94647">
        <w:t>, this suggests that Packet2 is going to be corrupted again in the next stat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620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ime8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593F" w:rsidRPr="0037593F">
        <w:t xml:space="preserve"> </w:t>
      </w:r>
      <w:r w:rsidR="0037593F">
        <w:t xml:space="preserve">Time9: Packet2 corrupted at this moment and becomes Packet0. It is still traveling in the back link. 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Time9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593F" w:rsidRPr="0037593F">
        <w:t xml:space="preserve"> </w:t>
      </w:r>
    </w:p>
    <w:p w:rsidR="005E1C97" w:rsidRDefault="005E1C97">
      <w:pPr>
        <w:rPr>
          <w:rStyle w:val="fontstyle01"/>
        </w:rPr>
      </w:pPr>
    </w:p>
    <w:p w:rsidR="007A5181" w:rsidRDefault="005F5835" w:rsidP="001736D6">
      <w:pPr>
        <w:rPr>
          <w:noProof/>
        </w:rPr>
      </w:pPr>
      <w:r>
        <w:rPr>
          <w:noProof/>
        </w:rPr>
        <w:t>We think 10</w:t>
      </w:r>
      <w:r w:rsidR="007A5181">
        <w:rPr>
          <w:noProof/>
        </w:rPr>
        <w:t xml:space="preserve"> Time ste</w:t>
      </w:r>
      <w:r w:rsidR="003905A8">
        <w:rPr>
          <w:noProof/>
        </w:rPr>
        <w:t>p is reasonable for one data to be transmitted.</w:t>
      </w:r>
    </w:p>
    <w:p w:rsidR="003905A8" w:rsidRDefault="003905A8" w:rsidP="001736D6">
      <w:pPr>
        <w:rPr>
          <w:noProof/>
        </w:rPr>
      </w:pPr>
      <w:r>
        <w:rPr>
          <w:noProof/>
        </w:rPr>
        <w:t xml:space="preserve">However, as you can see above, There exist </w:t>
      </w:r>
      <w:r w:rsidRPr="00AF7207">
        <w:rPr>
          <w:noProof/>
        </w:rPr>
        <w:t>a “loop”:</w:t>
      </w:r>
    </w:p>
    <w:p w:rsidR="003905A8" w:rsidRDefault="003905A8" w:rsidP="002D794F">
      <w:pPr>
        <w:rPr>
          <w:noProof/>
        </w:rPr>
      </w:pPr>
      <w:r>
        <w:rPr>
          <w:noProof/>
        </w:rPr>
        <w:tab/>
      </w:r>
      <w:r w:rsidR="0091149D">
        <w:rPr>
          <w:noProof/>
        </w:rPr>
        <w:t>The s</w:t>
      </w:r>
      <w:r>
        <w:rPr>
          <w:noProof/>
        </w:rPr>
        <w:t>ender sends the data</w:t>
      </w:r>
    </w:p>
    <w:p w:rsidR="003905A8" w:rsidRDefault="002D794F" w:rsidP="00BC4ABE">
      <w:pPr>
        <w:rPr>
          <w:noProof/>
        </w:rPr>
      </w:pPr>
      <w:r>
        <w:rPr>
          <w:noProof/>
        </w:rPr>
        <w:tab/>
        <w:t>The receiver gets the data and send a ACK</w:t>
      </w:r>
    </w:p>
    <w:p w:rsidR="00BC4ABE" w:rsidRDefault="000E19A5" w:rsidP="00BC4ABE">
      <w:pPr>
        <w:rPr>
          <w:noProof/>
        </w:rPr>
      </w:pPr>
      <w:r>
        <w:rPr>
          <w:noProof/>
        </w:rPr>
        <w:tab/>
        <w:t>The ACK gets corrupted</w:t>
      </w:r>
    </w:p>
    <w:p w:rsidR="003905A8" w:rsidRDefault="003905A8" w:rsidP="00A03EB2">
      <w:pPr>
        <w:rPr>
          <w:noProof/>
        </w:rPr>
      </w:pPr>
      <w:r>
        <w:rPr>
          <w:noProof/>
        </w:rPr>
        <w:tab/>
        <w:t>S</w:t>
      </w:r>
      <w:r w:rsidR="009F664C">
        <w:rPr>
          <w:noProof/>
        </w:rPr>
        <w:t xml:space="preserve">ender </w:t>
      </w:r>
      <w:r w:rsidR="009C447C">
        <w:rPr>
          <w:noProof/>
        </w:rPr>
        <w:t>receives the corrupted ACK, and resends the data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…</w:t>
      </w:r>
    </w:p>
    <w:p w:rsidR="004D07AE" w:rsidRDefault="003905A8" w:rsidP="002A6C7C">
      <w:pPr>
        <w:rPr>
          <w:noProof/>
        </w:rPr>
      </w:pPr>
      <w:r>
        <w:rPr>
          <w:noProof/>
        </w:rPr>
        <w:tab/>
        <w:t>…</w:t>
      </w:r>
      <w:r w:rsidR="00B34A3D">
        <w:rPr>
          <w:noProof/>
        </w:rPr>
        <w:t xml:space="preserve"> </w:t>
      </w:r>
    </w:p>
    <w:p w:rsidR="00966764" w:rsidRDefault="003905A8" w:rsidP="004F7FF9">
      <w:pPr>
        <w:rPr>
          <w:noProof/>
        </w:rPr>
      </w:pPr>
      <w:r>
        <w:rPr>
          <w:noProof/>
        </w:rPr>
        <w:lastRenderedPageBreak/>
        <w:tab/>
        <w:t xml:space="preserve">This </w:t>
      </w:r>
      <w:r w:rsidRPr="001F561A">
        <w:rPr>
          <w:noProof/>
        </w:rPr>
        <w:t>protoc</w:t>
      </w:r>
      <w:r w:rsidR="00405ABF">
        <w:rPr>
          <w:noProof/>
        </w:rPr>
        <w:t>o</w:t>
      </w:r>
      <w:r w:rsidRPr="001F561A">
        <w:rPr>
          <w:noProof/>
        </w:rPr>
        <w:t>l</w:t>
      </w:r>
      <w:r>
        <w:rPr>
          <w:noProof/>
        </w:rPr>
        <w:t xml:space="preserve"> can</w:t>
      </w:r>
      <w:r w:rsidRPr="00405ABF">
        <w:rPr>
          <w:noProof/>
        </w:rPr>
        <w:t>not guarantee</w:t>
      </w:r>
      <w:r w:rsidRPr="003905A8">
        <w:rPr>
          <w:noProof/>
        </w:rPr>
        <w:t xml:space="preserve"> </w:t>
      </w:r>
      <w:r w:rsidR="00405ABF">
        <w:rPr>
          <w:noProof/>
        </w:rPr>
        <w:t>to send</w:t>
      </w:r>
      <w:r>
        <w:rPr>
          <w:noProof/>
        </w:rPr>
        <w:t xml:space="preserve"> all the data from sender to receiver.  If there is one packet cannot </w:t>
      </w:r>
      <w:r w:rsidRPr="00AF7207">
        <w:rPr>
          <w:noProof/>
        </w:rPr>
        <w:t>be sent</w:t>
      </w:r>
      <w:r>
        <w:rPr>
          <w:noProof/>
        </w:rPr>
        <w:t xml:space="preserve"> properly, that data </w:t>
      </w:r>
      <w:r w:rsidR="00D166E4">
        <w:rPr>
          <w:noProof/>
        </w:rPr>
        <w:t>may</w:t>
      </w:r>
      <w:r>
        <w:rPr>
          <w:noProof/>
        </w:rPr>
        <w:t xml:space="preserve"> </w:t>
      </w:r>
      <w:r w:rsidRPr="00405ABF">
        <w:rPr>
          <w:noProof/>
        </w:rPr>
        <w:t>st</w:t>
      </w:r>
      <w:r w:rsidR="00405ABF">
        <w:rPr>
          <w:noProof/>
        </w:rPr>
        <w:t>i</w:t>
      </w:r>
      <w:r w:rsidRPr="00405ABF">
        <w:rPr>
          <w:noProof/>
        </w:rPr>
        <w:t>ck</w:t>
      </w:r>
      <w:r>
        <w:rPr>
          <w:noProof/>
        </w:rPr>
        <w:t xml:space="preserve"> in the </w:t>
      </w:r>
      <w:r w:rsidRPr="00405ABF">
        <w:rPr>
          <w:noProof/>
        </w:rPr>
        <w:t>chann</w:t>
      </w:r>
      <w:r w:rsidR="00405ABF">
        <w:rPr>
          <w:noProof/>
        </w:rPr>
        <w:t>e</w:t>
      </w:r>
      <w:r w:rsidRPr="00405ABF">
        <w:rPr>
          <w:noProof/>
        </w:rPr>
        <w:t>l</w:t>
      </w:r>
      <w:r>
        <w:rPr>
          <w:noProof/>
        </w:rPr>
        <w:t xml:space="preserve"> </w:t>
      </w:r>
      <w:r w:rsidR="004D07AE">
        <w:rPr>
          <w:noProof/>
        </w:rPr>
        <w:t xml:space="preserve">forever </w:t>
      </w:r>
      <w:r w:rsidR="00227F98">
        <w:rPr>
          <w:noProof/>
        </w:rPr>
        <w:t>and block the rest of data in</w:t>
      </w:r>
      <w:r w:rsidR="00405ABF">
        <w:rPr>
          <w:noProof/>
        </w:rPr>
        <w:t xml:space="preserve"> the</w:t>
      </w:r>
      <w:r w:rsidR="00227F98">
        <w:rPr>
          <w:noProof/>
        </w:rPr>
        <w:t xml:space="preserve"> </w:t>
      </w:r>
      <w:r w:rsidR="00227F98" w:rsidRPr="00405ABF">
        <w:rPr>
          <w:noProof/>
        </w:rPr>
        <w:t>sender</w:t>
      </w:r>
      <w:r w:rsidR="005D77FB">
        <w:rPr>
          <w:noProof/>
        </w:rPr>
        <w:t>.</w:t>
      </w:r>
      <w:r w:rsidR="00C65A43">
        <w:rPr>
          <w:noProof/>
        </w:rPr>
        <w:t xml:space="preserve"> </w:t>
      </w:r>
      <w:r w:rsidR="00883345">
        <w:rPr>
          <w:noProof/>
        </w:rPr>
        <w:t xml:space="preserve">Without </w:t>
      </w:r>
      <w:r w:rsidR="00304978">
        <w:rPr>
          <w:noProof/>
        </w:rPr>
        <w:t xml:space="preserve">limiting the number of times packet can corrupt, </w:t>
      </w:r>
      <w:r w:rsidR="004D5B4A">
        <w:rPr>
          <w:noProof/>
        </w:rPr>
        <w:t>it gets into a corrupt and resends loop.</w:t>
      </w:r>
    </w:p>
    <w:p w:rsidR="00185883" w:rsidRDefault="00185883">
      <w:pPr>
        <w:rPr>
          <w:noProof/>
        </w:rPr>
      </w:pPr>
      <w:r>
        <w:rPr>
          <w:noProof/>
        </w:rPr>
        <w:br w:type="page"/>
      </w:r>
    </w:p>
    <w:p w:rsidR="00931B0F" w:rsidRPr="00067269" w:rsidRDefault="00931B0F" w:rsidP="00931B0F">
      <w:pPr>
        <w:autoSpaceDE w:val="0"/>
        <w:autoSpaceDN w:val="0"/>
        <w:adjustRightInd w:val="0"/>
        <w:spacing w:after="0" w:line="240" w:lineRule="auto"/>
        <w:rPr>
          <w:rStyle w:val="fontstyle01"/>
          <w:b/>
          <w:color w:val="auto"/>
        </w:rPr>
      </w:pPr>
      <w:r w:rsidRPr="00067269">
        <w:rPr>
          <w:rFonts w:ascii="Calibri" w:hAnsi="Calibri" w:cs="Calibri"/>
          <w:b/>
        </w:rPr>
        <w:lastRenderedPageBreak/>
        <w:t>If the network guarantees that for every packet there can be no more than one send/receive error in the wire, is it always possible to send the entire data from the sender buffer to the receiver buffer using the protocol.</w:t>
      </w:r>
      <w:r w:rsidRPr="00067269">
        <w:rPr>
          <w:rStyle w:val="fontstyle01"/>
          <w:b/>
        </w:rPr>
        <w:t xml:space="preserve"> </w:t>
      </w:r>
    </w:p>
    <w:p w:rsidR="00306D01" w:rsidRDefault="006E2FC7" w:rsidP="00306D01">
      <w:pPr>
        <w:rPr>
          <w:rStyle w:val="fontstyle01"/>
        </w:rPr>
      </w:pPr>
      <w:r w:rsidRPr="007A5181">
        <w:rPr>
          <w:rStyle w:val="fontstyle01"/>
        </w:rPr>
        <w:t xml:space="preserve">We ran </w:t>
      </w:r>
    </w:p>
    <w:p w:rsidR="00306D01" w:rsidRPr="00306D01" w:rsidRDefault="00306D01" w:rsidP="00306D01">
      <w:pPr>
        <w:ind w:firstLine="720"/>
        <w:rPr>
          <w:rStyle w:val="fontstyle01"/>
        </w:rPr>
      </w:pPr>
      <w:proofErr w:type="gramStart"/>
      <w:r w:rsidRPr="00306D01">
        <w:rPr>
          <w:rStyle w:val="fontstyle01"/>
        </w:rPr>
        <w:t>check</w:t>
      </w:r>
      <w:proofErr w:type="gramEnd"/>
      <w:r w:rsidRPr="00306D01">
        <w:rPr>
          <w:rStyle w:val="fontstyle01"/>
        </w:rPr>
        <w:t xml:space="preserve"> </w:t>
      </w:r>
      <w:proofErr w:type="spellStart"/>
      <w:r w:rsidRPr="00306D01">
        <w:rPr>
          <w:rStyle w:val="fontstyle01"/>
        </w:rPr>
        <w:t>alwaysReliableWithMaxOneCorruptionPerData</w:t>
      </w:r>
      <w:proofErr w:type="spellEnd"/>
      <w:r w:rsidRPr="00306D01">
        <w:rPr>
          <w:rStyle w:val="fontstyle01"/>
        </w:rPr>
        <w:t xml:space="preserve"> for 5 but 11 Time, 2 </w:t>
      </w:r>
      <w:proofErr w:type="spellStart"/>
      <w:r w:rsidRPr="00306D01">
        <w:rPr>
          <w:rStyle w:val="fontstyle01"/>
        </w:rPr>
        <w:t>RealData</w:t>
      </w:r>
      <w:proofErr w:type="spellEnd"/>
    </w:p>
    <w:p w:rsidR="001736D6" w:rsidRDefault="00306D01" w:rsidP="00306D01">
      <w:pPr>
        <w:ind w:firstLine="720"/>
      </w:pPr>
      <w:proofErr w:type="gramStart"/>
      <w:r w:rsidRPr="00306D01">
        <w:rPr>
          <w:rStyle w:val="fontstyle01"/>
        </w:rPr>
        <w:t>check</w:t>
      </w:r>
      <w:proofErr w:type="gramEnd"/>
      <w:r w:rsidRPr="00306D01">
        <w:rPr>
          <w:rStyle w:val="fontstyle01"/>
        </w:rPr>
        <w:t xml:space="preserve"> </w:t>
      </w:r>
      <w:proofErr w:type="spellStart"/>
      <w:r w:rsidRPr="00306D01">
        <w:rPr>
          <w:rStyle w:val="fontstyle01"/>
        </w:rPr>
        <w:t>alwaysReliableWithMaxOneCorruptionPerData</w:t>
      </w:r>
      <w:proofErr w:type="spellEnd"/>
      <w:r w:rsidRPr="00306D01">
        <w:rPr>
          <w:rStyle w:val="fontstyle01"/>
        </w:rPr>
        <w:t xml:space="preserve"> for 5 but 12 Time, 2 </w:t>
      </w:r>
      <w:proofErr w:type="spellStart"/>
      <w:r w:rsidRPr="00306D01">
        <w:rPr>
          <w:rStyle w:val="fontstyle01"/>
        </w:rPr>
        <w:t>RealData</w:t>
      </w:r>
      <w:proofErr w:type="spellEnd"/>
    </w:p>
    <w:p w:rsidR="001736D6" w:rsidRDefault="001736D6" w:rsidP="00571002"/>
    <w:p w:rsidR="00477FDA" w:rsidRDefault="00135E47" w:rsidP="00571002">
      <w:r>
        <w:t xml:space="preserve">The first one </w:t>
      </w:r>
      <w:r w:rsidR="00477FDA">
        <w:t>returns us a counter example, while the second gives no counter example.</w:t>
      </w:r>
    </w:p>
    <w:p w:rsidR="00135E47" w:rsidRDefault="001B106A" w:rsidP="00571002">
      <w:r>
        <w:t xml:space="preserve">Since we </w:t>
      </w:r>
      <w:r w:rsidR="009C1A79">
        <w:t xml:space="preserve">ensure that </w:t>
      </w:r>
      <w:r w:rsidR="00147688">
        <w:t xml:space="preserve">each Data can only be corrupted </w:t>
      </w:r>
      <w:r w:rsidR="00833E02">
        <w:t>once</w:t>
      </w:r>
      <w:r w:rsidR="00716B84">
        <w:t xml:space="preserve">, </w:t>
      </w:r>
      <w:r w:rsidR="002C0C1A">
        <w:t xml:space="preserve">only </w:t>
      </w:r>
      <w:r w:rsidR="00B65DF7">
        <w:t xml:space="preserve">RealData1, RealData2 and ACK can </w:t>
      </w:r>
      <w:proofErr w:type="gramStart"/>
      <w:r w:rsidR="00B65DF7">
        <w:t>g</w:t>
      </w:r>
      <w:bookmarkStart w:id="0" w:name="_GoBack"/>
      <w:bookmarkEnd w:id="0"/>
      <w:r w:rsidR="00B65DF7">
        <w:t>ets</w:t>
      </w:r>
      <w:proofErr w:type="gramEnd"/>
      <w:r w:rsidR="00B65DF7">
        <w:t xml:space="preserve"> corrupted. Each corr</w:t>
      </w:r>
      <w:r w:rsidR="00445C89">
        <w:t>up</w:t>
      </w:r>
      <w:r w:rsidR="00BD7CC5">
        <w:t>tion would consume</w:t>
      </w:r>
      <w:r w:rsidR="005F5CB5">
        <w:t xml:space="preserve"> 3 </w:t>
      </w:r>
      <w:r w:rsidR="0037294D">
        <w:t>cycles.</w:t>
      </w:r>
      <w:r w:rsidR="00994765">
        <w:t xml:space="preserve"> Therefore, </w:t>
      </w:r>
      <w:r w:rsidR="00BD7CC5">
        <w:t xml:space="preserve">3*3 = 9 times </w:t>
      </w:r>
      <w:proofErr w:type="gramStart"/>
      <w:r w:rsidR="00BD7CC5">
        <w:t>are wasted</w:t>
      </w:r>
      <w:proofErr w:type="gramEnd"/>
      <w:r w:rsidR="00BD7CC5">
        <w:t xml:space="preserve"> in resolving corrupted data, and </w:t>
      </w:r>
      <w:r w:rsidR="0083102F">
        <w:t>we stil</w:t>
      </w:r>
      <w:r w:rsidR="00AE1C0F">
        <w:t>l</w:t>
      </w:r>
      <w:r w:rsidR="00090E57">
        <w:t xml:space="preserve"> need </w:t>
      </w:r>
      <w:r w:rsidR="00EE7CE9">
        <w:t>2</w:t>
      </w:r>
      <w:r w:rsidR="0083102F">
        <w:t xml:space="preserve"> cycles to send </w:t>
      </w:r>
      <w:r w:rsidR="00036079">
        <w:t>the Data.</w:t>
      </w:r>
    </w:p>
    <w:p w:rsidR="00BB0C7D" w:rsidRDefault="00BB0C7D" w:rsidP="00571002">
      <w:r>
        <w:t xml:space="preserve">Thus, 11 </w:t>
      </w:r>
      <w:r w:rsidR="00BA0348">
        <w:t xml:space="preserve">Time does not guarantee </w:t>
      </w:r>
      <w:r w:rsidR="006C5939">
        <w:t>transmission</w:t>
      </w:r>
      <w:r w:rsidR="00CD20FA">
        <w:t xml:space="preserve">, but 12 Time </w:t>
      </w:r>
      <w:r w:rsidR="008B1EE8">
        <w:t>is enough</w:t>
      </w:r>
      <w:r w:rsidR="00CE4614">
        <w:t>.</w:t>
      </w:r>
    </w:p>
    <w:p w:rsidR="00212841" w:rsidRDefault="00AC404B" w:rsidP="00571002">
      <w:r>
        <w:t xml:space="preserve">According to Alloy, if </w:t>
      </w:r>
      <w:r w:rsidR="00795C6C">
        <w:t xml:space="preserve">we have enough time, in this case 12Time, the data </w:t>
      </w:r>
      <w:proofErr w:type="gramStart"/>
      <w:r w:rsidR="00795C6C">
        <w:t>would be transmitted</w:t>
      </w:r>
      <w:proofErr w:type="gramEnd"/>
      <w:r w:rsidR="00795C6C">
        <w:t xml:space="preserve"> </w:t>
      </w:r>
      <w:r w:rsidR="006C5939">
        <w:t>reliable</w:t>
      </w:r>
      <w:r w:rsidR="00795C6C">
        <w:t>.</w:t>
      </w:r>
    </w:p>
    <w:sectPr w:rsidR="002128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MV Bol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NjEzNjMyNjSzNLRU0lEKTi0uzszPAykwqgUA620BgiwAAAA="/>
  </w:docVars>
  <w:rsids>
    <w:rsidRoot w:val="00216A37"/>
    <w:rsid w:val="00001329"/>
    <w:rsid w:val="0000645E"/>
    <w:rsid w:val="0001630D"/>
    <w:rsid w:val="00025562"/>
    <w:rsid w:val="00033D06"/>
    <w:rsid w:val="00035487"/>
    <w:rsid w:val="00036079"/>
    <w:rsid w:val="00044B8A"/>
    <w:rsid w:val="00053623"/>
    <w:rsid w:val="0005723D"/>
    <w:rsid w:val="00061304"/>
    <w:rsid w:val="00067269"/>
    <w:rsid w:val="000706C2"/>
    <w:rsid w:val="0008592A"/>
    <w:rsid w:val="000873C7"/>
    <w:rsid w:val="00090E57"/>
    <w:rsid w:val="000936B7"/>
    <w:rsid w:val="0009632C"/>
    <w:rsid w:val="00096E58"/>
    <w:rsid w:val="000972E6"/>
    <w:rsid w:val="000978E4"/>
    <w:rsid w:val="00097C4B"/>
    <w:rsid w:val="000B6725"/>
    <w:rsid w:val="000E19A5"/>
    <w:rsid w:val="00100C8B"/>
    <w:rsid w:val="00115EB0"/>
    <w:rsid w:val="00122F37"/>
    <w:rsid w:val="001251BA"/>
    <w:rsid w:val="00135E47"/>
    <w:rsid w:val="00145371"/>
    <w:rsid w:val="00147688"/>
    <w:rsid w:val="00166711"/>
    <w:rsid w:val="00172142"/>
    <w:rsid w:val="001736D6"/>
    <w:rsid w:val="00184337"/>
    <w:rsid w:val="00185883"/>
    <w:rsid w:val="001B106A"/>
    <w:rsid w:val="001C38BB"/>
    <w:rsid w:val="001C5B94"/>
    <w:rsid w:val="001C5BCD"/>
    <w:rsid w:val="001C63A4"/>
    <w:rsid w:val="001D5845"/>
    <w:rsid w:val="001E0691"/>
    <w:rsid w:val="001F561A"/>
    <w:rsid w:val="00212841"/>
    <w:rsid w:val="00216A37"/>
    <w:rsid w:val="0022154D"/>
    <w:rsid w:val="00227F98"/>
    <w:rsid w:val="002312E7"/>
    <w:rsid w:val="00235241"/>
    <w:rsid w:val="00252E63"/>
    <w:rsid w:val="00255DB2"/>
    <w:rsid w:val="0026254A"/>
    <w:rsid w:val="00280754"/>
    <w:rsid w:val="002869B9"/>
    <w:rsid w:val="002A6C7C"/>
    <w:rsid w:val="002B674D"/>
    <w:rsid w:val="002C0C1A"/>
    <w:rsid w:val="002D2E86"/>
    <w:rsid w:val="002D794F"/>
    <w:rsid w:val="002E1A3B"/>
    <w:rsid w:val="002E715A"/>
    <w:rsid w:val="00304978"/>
    <w:rsid w:val="00306D01"/>
    <w:rsid w:val="00324DA5"/>
    <w:rsid w:val="00331F30"/>
    <w:rsid w:val="0037294D"/>
    <w:rsid w:val="00374F8B"/>
    <w:rsid w:val="00374FC8"/>
    <w:rsid w:val="0037593F"/>
    <w:rsid w:val="00382AA7"/>
    <w:rsid w:val="003905A8"/>
    <w:rsid w:val="003A02FF"/>
    <w:rsid w:val="003A3CBE"/>
    <w:rsid w:val="003A425E"/>
    <w:rsid w:val="003C042C"/>
    <w:rsid w:val="003C2A40"/>
    <w:rsid w:val="003D3FEF"/>
    <w:rsid w:val="003E0FBF"/>
    <w:rsid w:val="003E321A"/>
    <w:rsid w:val="003F2ED4"/>
    <w:rsid w:val="003F5828"/>
    <w:rsid w:val="003F6EC9"/>
    <w:rsid w:val="00405ABF"/>
    <w:rsid w:val="00445C89"/>
    <w:rsid w:val="00477FDA"/>
    <w:rsid w:val="00491CE1"/>
    <w:rsid w:val="004B074A"/>
    <w:rsid w:val="004B67F6"/>
    <w:rsid w:val="004B7087"/>
    <w:rsid w:val="004D003D"/>
    <w:rsid w:val="004D07AE"/>
    <w:rsid w:val="004D1E3A"/>
    <w:rsid w:val="004D5B4A"/>
    <w:rsid w:val="004D7139"/>
    <w:rsid w:val="004F5D23"/>
    <w:rsid w:val="004F7FF9"/>
    <w:rsid w:val="005117EE"/>
    <w:rsid w:val="00515C14"/>
    <w:rsid w:val="00530FB9"/>
    <w:rsid w:val="005316F3"/>
    <w:rsid w:val="00536F47"/>
    <w:rsid w:val="00543CC9"/>
    <w:rsid w:val="005443ED"/>
    <w:rsid w:val="0055638E"/>
    <w:rsid w:val="00556EB4"/>
    <w:rsid w:val="00562F2D"/>
    <w:rsid w:val="00571002"/>
    <w:rsid w:val="00595D4C"/>
    <w:rsid w:val="005A1C30"/>
    <w:rsid w:val="005A7AF8"/>
    <w:rsid w:val="005C0F96"/>
    <w:rsid w:val="005D77FB"/>
    <w:rsid w:val="005E1C97"/>
    <w:rsid w:val="005E3006"/>
    <w:rsid w:val="005F0308"/>
    <w:rsid w:val="005F5835"/>
    <w:rsid w:val="005F5CB5"/>
    <w:rsid w:val="0060069A"/>
    <w:rsid w:val="006020D5"/>
    <w:rsid w:val="006023E1"/>
    <w:rsid w:val="0061754D"/>
    <w:rsid w:val="00622878"/>
    <w:rsid w:val="00651629"/>
    <w:rsid w:val="00653FAA"/>
    <w:rsid w:val="00670FDA"/>
    <w:rsid w:val="00681F94"/>
    <w:rsid w:val="00690FC8"/>
    <w:rsid w:val="006A5B5F"/>
    <w:rsid w:val="006A6039"/>
    <w:rsid w:val="006B6113"/>
    <w:rsid w:val="006C5939"/>
    <w:rsid w:val="006E2FC7"/>
    <w:rsid w:val="006E332E"/>
    <w:rsid w:val="006F169A"/>
    <w:rsid w:val="007120CD"/>
    <w:rsid w:val="00716B84"/>
    <w:rsid w:val="00743B95"/>
    <w:rsid w:val="00751A59"/>
    <w:rsid w:val="007737DC"/>
    <w:rsid w:val="00774F6E"/>
    <w:rsid w:val="00787417"/>
    <w:rsid w:val="00795C6C"/>
    <w:rsid w:val="007A262F"/>
    <w:rsid w:val="007A5181"/>
    <w:rsid w:val="007A756D"/>
    <w:rsid w:val="007C1CBA"/>
    <w:rsid w:val="007D203C"/>
    <w:rsid w:val="007D62C0"/>
    <w:rsid w:val="007E0AD8"/>
    <w:rsid w:val="007E3113"/>
    <w:rsid w:val="007F3714"/>
    <w:rsid w:val="008008DF"/>
    <w:rsid w:val="00801B9E"/>
    <w:rsid w:val="008109C5"/>
    <w:rsid w:val="008215FC"/>
    <w:rsid w:val="0082278D"/>
    <w:rsid w:val="008258FC"/>
    <w:rsid w:val="0083102F"/>
    <w:rsid w:val="00833E02"/>
    <w:rsid w:val="00835BD7"/>
    <w:rsid w:val="00847B66"/>
    <w:rsid w:val="00851133"/>
    <w:rsid w:val="00863457"/>
    <w:rsid w:val="00875822"/>
    <w:rsid w:val="00883345"/>
    <w:rsid w:val="00885A7F"/>
    <w:rsid w:val="00890529"/>
    <w:rsid w:val="008909F3"/>
    <w:rsid w:val="008B1EE8"/>
    <w:rsid w:val="008B3F7A"/>
    <w:rsid w:val="008C063E"/>
    <w:rsid w:val="008C25C2"/>
    <w:rsid w:val="008C311B"/>
    <w:rsid w:val="00900136"/>
    <w:rsid w:val="00903AB1"/>
    <w:rsid w:val="0090646F"/>
    <w:rsid w:val="0091149D"/>
    <w:rsid w:val="009210B3"/>
    <w:rsid w:val="00931B0F"/>
    <w:rsid w:val="00945FD8"/>
    <w:rsid w:val="00946FD7"/>
    <w:rsid w:val="009553EC"/>
    <w:rsid w:val="00966764"/>
    <w:rsid w:val="00966C27"/>
    <w:rsid w:val="00981D68"/>
    <w:rsid w:val="0099140D"/>
    <w:rsid w:val="00994765"/>
    <w:rsid w:val="009A1F06"/>
    <w:rsid w:val="009B4395"/>
    <w:rsid w:val="009C1A79"/>
    <w:rsid w:val="009C3B3E"/>
    <w:rsid w:val="009C447C"/>
    <w:rsid w:val="009F664C"/>
    <w:rsid w:val="00A01478"/>
    <w:rsid w:val="00A03EB2"/>
    <w:rsid w:val="00A166F9"/>
    <w:rsid w:val="00A16BCF"/>
    <w:rsid w:val="00A35218"/>
    <w:rsid w:val="00A36E57"/>
    <w:rsid w:val="00A37DE0"/>
    <w:rsid w:val="00A518A3"/>
    <w:rsid w:val="00A5726A"/>
    <w:rsid w:val="00A618F8"/>
    <w:rsid w:val="00A6234F"/>
    <w:rsid w:val="00A62A65"/>
    <w:rsid w:val="00A63661"/>
    <w:rsid w:val="00A73C3E"/>
    <w:rsid w:val="00A7768F"/>
    <w:rsid w:val="00A95F18"/>
    <w:rsid w:val="00AA273A"/>
    <w:rsid w:val="00AA28FC"/>
    <w:rsid w:val="00AA2C68"/>
    <w:rsid w:val="00AC388C"/>
    <w:rsid w:val="00AC404B"/>
    <w:rsid w:val="00AD33A4"/>
    <w:rsid w:val="00AE1C0F"/>
    <w:rsid w:val="00AE60B2"/>
    <w:rsid w:val="00AF237F"/>
    <w:rsid w:val="00AF7207"/>
    <w:rsid w:val="00B037D4"/>
    <w:rsid w:val="00B13C44"/>
    <w:rsid w:val="00B15CA4"/>
    <w:rsid w:val="00B34A3D"/>
    <w:rsid w:val="00B37397"/>
    <w:rsid w:val="00B47A49"/>
    <w:rsid w:val="00B50E60"/>
    <w:rsid w:val="00B57633"/>
    <w:rsid w:val="00B60969"/>
    <w:rsid w:val="00B65DF7"/>
    <w:rsid w:val="00B75E3B"/>
    <w:rsid w:val="00B823F7"/>
    <w:rsid w:val="00B82E4B"/>
    <w:rsid w:val="00B83A32"/>
    <w:rsid w:val="00B84C39"/>
    <w:rsid w:val="00B94647"/>
    <w:rsid w:val="00BA0348"/>
    <w:rsid w:val="00BA52E3"/>
    <w:rsid w:val="00BB0C7D"/>
    <w:rsid w:val="00BC4ABE"/>
    <w:rsid w:val="00BD574C"/>
    <w:rsid w:val="00BD7CC5"/>
    <w:rsid w:val="00BE3609"/>
    <w:rsid w:val="00BE7C0F"/>
    <w:rsid w:val="00C03177"/>
    <w:rsid w:val="00C07333"/>
    <w:rsid w:val="00C3247A"/>
    <w:rsid w:val="00C3283B"/>
    <w:rsid w:val="00C412EF"/>
    <w:rsid w:val="00C546FE"/>
    <w:rsid w:val="00C65A43"/>
    <w:rsid w:val="00C728CA"/>
    <w:rsid w:val="00C76D83"/>
    <w:rsid w:val="00C86788"/>
    <w:rsid w:val="00C904F9"/>
    <w:rsid w:val="00C91416"/>
    <w:rsid w:val="00CA4656"/>
    <w:rsid w:val="00CA6877"/>
    <w:rsid w:val="00CD20FA"/>
    <w:rsid w:val="00CE35AB"/>
    <w:rsid w:val="00CE4614"/>
    <w:rsid w:val="00D1509F"/>
    <w:rsid w:val="00D166E4"/>
    <w:rsid w:val="00D246DE"/>
    <w:rsid w:val="00D32A2D"/>
    <w:rsid w:val="00D444A8"/>
    <w:rsid w:val="00D54CCB"/>
    <w:rsid w:val="00D7185C"/>
    <w:rsid w:val="00D9781E"/>
    <w:rsid w:val="00DA3DE1"/>
    <w:rsid w:val="00DC0EBA"/>
    <w:rsid w:val="00DD3BA3"/>
    <w:rsid w:val="00DD4A20"/>
    <w:rsid w:val="00DE7A2F"/>
    <w:rsid w:val="00E00A9D"/>
    <w:rsid w:val="00E419E5"/>
    <w:rsid w:val="00E521A1"/>
    <w:rsid w:val="00E53AA6"/>
    <w:rsid w:val="00E72FE5"/>
    <w:rsid w:val="00E81B0C"/>
    <w:rsid w:val="00E8221D"/>
    <w:rsid w:val="00E86023"/>
    <w:rsid w:val="00E87C5F"/>
    <w:rsid w:val="00E9372A"/>
    <w:rsid w:val="00E963EF"/>
    <w:rsid w:val="00EA45C9"/>
    <w:rsid w:val="00EA4889"/>
    <w:rsid w:val="00EC1A0E"/>
    <w:rsid w:val="00ED3FD7"/>
    <w:rsid w:val="00EE303E"/>
    <w:rsid w:val="00EE5961"/>
    <w:rsid w:val="00EE7CE9"/>
    <w:rsid w:val="00EF4D77"/>
    <w:rsid w:val="00EF6911"/>
    <w:rsid w:val="00F23E11"/>
    <w:rsid w:val="00F27FFE"/>
    <w:rsid w:val="00F31210"/>
    <w:rsid w:val="00F52E40"/>
    <w:rsid w:val="00F53E55"/>
    <w:rsid w:val="00F60416"/>
    <w:rsid w:val="00F741A1"/>
    <w:rsid w:val="00F761FA"/>
    <w:rsid w:val="00F870B5"/>
    <w:rsid w:val="00FA769A"/>
    <w:rsid w:val="00FB2703"/>
    <w:rsid w:val="00FB5CFD"/>
    <w:rsid w:val="00FB66E8"/>
    <w:rsid w:val="00FD73E7"/>
    <w:rsid w:val="00FE5892"/>
    <w:rsid w:val="00FE6B6C"/>
    <w:rsid w:val="00FF170B"/>
    <w:rsid w:val="00FF3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7F937C9-9C69-473E-893B-D86A9B214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1C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7C1CBA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736D6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8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8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6</Pages>
  <Words>731</Words>
  <Characters>417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e-Hulman Institute of Technology</Company>
  <LinksUpToDate>false</LinksUpToDate>
  <CharactersWithSpaces>4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Songyu</dc:creator>
  <cp:keywords/>
  <dc:description/>
  <cp:lastModifiedBy>Wang, Songyu</cp:lastModifiedBy>
  <cp:revision>356</cp:revision>
  <cp:lastPrinted>2017-05-02T19:29:00Z</cp:lastPrinted>
  <dcterms:created xsi:type="dcterms:W3CDTF">2017-05-02T03:39:00Z</dcterms:created>
  <dcterms:modified xsi:type="dcterms:W3CDTF">2017-05-06T22:41:00Z</dcterms:modified>
</cp:coreProperties>
</file>